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Surgical Internship Position in Algeria Algiers</w:t>
      </w:r>
    </w:p>
    <w:bookmarkEnd w:id="20"/>
    <w:p>
      <w:pPr>
        <w:pStyle w:val="BodyText"/>
      </w:pPr>
      <w:r>
        <w:t xml:space="preserve">Dr. Amara Benali, Chief of Surgery</w:t>
      </w:r>
    </w:p>
    <w:p>
      <w:pPr>
        <w:pStyle w:val="BodyText"/>
      </w:pPr>
      <w:r>
        <w:t xml:space="preserve">Algiers Medical Center (Centre Hospitalier Universitaire d'Alger)</w:t>
      </w:r>
    </w:p>
    <w:p>
      <w:pPr>
        <w:pStyle w:val="BodyText"/>
      </w:pPr>
      <w:r>
        <w:t xml:space="preserve">10, Avenue de la Liberté</w:t>
      </w:r>
    </w:p>
    <w:p>
      <w:pPr>
        <w:pStyle w:val="BodyText"/>
      </w:pPr>
      <w:r>
        <w:t xml:space="preserve">Algiers, Algeria</w:t>
      </w:r>
    </w:p>
    <w:p>
      <w:pPr>
        <w:pStyle w:val="BodyText"/>
      </w:pPr>
      <w:r>
        <w:t xml:space="preserve">Date: October 26, 2023</w:t>
      </w:r>
    </w:p>
    <w:bookmarkStart w:id="21" w:name="dear-dr.-benali"/>
    <w:p>
      <w:pPr>
        <w:pStyle w:val="Heading2"/>
      </w:pPr>
      <w:r>
        <w:t xml:space="preserve">Dear Dr. Benali,</w:t>
      </w:r>
    </w:p>
    <w:p>
      <w:pPr>
        <w:pStyle w:val="FirstParagraph"/>
      </w:pPr>
      <w:r>
        <w:t xml:space="preserve">I am writing to express my profound enthusiasm for the Surgical Internship Position at the Algiers Medical Center in Algeria Algiers, as advertised through the Ministry of Health's National Training Program for Medical Professionals. As a recent graduate from Alexandria University Faculty of Medicine with specialized clinical rotations in general and trauma surgery, I have meticulously prepared myself for this opportunity to contribute to Algeria's healthcare advancement while honing my skills under esteemed mentors in this historic city.</w:t>
      </w:r>
    </w:p>
    <w:bookmarkEnd w:id="21"/>
    <w:bookmarkStart w:id="22" w:name="Xada090e5e33f78ae41e75d17fbabdbc4a5cc978"/>
    <w:p>
      <w:pPr>
        <w:pStyle w:val="Heading2"/>
      </w:pPr>
      <w:r>
        <w:t xml:space="preserve">Professional Motivation and Academic Foundation</w:t>
      </w:r>
    </w:p>
    <w:p>
      <w:pPr>
        <w:pStyle w:val="FirstParagraph"/>
      </w:pPr>
      <w:r>
        <w:t xml:space="preserve">My journey toward becoming a dedicated Surgeon has been deeply shaped by witnessing the healthcare challenges faced by underserved communities across North Africa. During my medical training, I completed a six-month clinical attachment at Alexandria Main Hospital where I observed over 300 surgical procedures—from appendectomies to complex trauma repairs—under the supervision of senior surgeons. However, it was during a humanitarian mission to rural Tunisia that I first recognized the transformative potential of surgical care in resource-constrained settings. This experience crystallized my commitment to pursue advanced training in Algeria Algiers, where I understand the healthcare system faces unique demands requiring culturally competent and technically skilled surgical teams.</w:t>
      </w:r>
    </w:p>
    <w:p>
      <w:pPr>
        <w:pStyle w:val="BodyText"/>
      </w:pPr>
      <w:r>
        <w:t xml:space="preserve">My academic record reflects rigorous preparation: I maintained a 3.8/4.0 GPA with distinction in Surgical Techniques, Emergency Medicine, and Medical Ethics. I also completed an independent research project on "Minimally Invasive Techniques for Resource-Limited Settings," which directly addresses the operational challenges of hospitals like the Algiers Medical Center where equipment constraints often necessitate innovative approaches to patient care.</w:t>
      </w:r>
    </w:p>
    <w:bookmarkEnd w:id="22"/>
    <w:bookmarkStart w:id="23" w:name="Xe131adf42eee8adf9b71b71a26dbaaf0ff5f989"/>
    <w:p>
      <w:pPr>
        <w:pStyle w:val="Heading2"/>
      </w:pPr>
      <w:r>
        <w:t xml:space="preserve">Alignment with Algeria Algiers' Healthcare Needs</w:t>
      </w:r>
    </w:p>
    <w:p>
      <w:pPr>
        <w:pStyle w:val="FirstParagraph"/>
      </w:pPr>
      <w:r>
        <w:t xml:space="preserve">Having extensively researched the healthcare landscape in Algeria, I recognize that Algiers—home to over 4 million residents and the nation's primary medical hub—faces critical demands for surgical expertise. The World Health Organization's recent report on North Africa highlights a 35% deficit in surgical specialists across public hospitals, particularly in trauma and emergency surgery. This gap is especially acute at the Algiers Medical Center, which serves as both a tertiary referral center and training ground for future surgeons across northern Algeria. My application represents not merely career advancement but a commitment to addressing this national priority.</w:t>
      </w:r>
    </w:p>
    <w:p>
      <w:pPr>
        <w:pStyle w:val="BodyText"/>
      </w:pPr>
      <w:r>
        <w:t xml:space="preserve">I am particularly drawn to your institution's innovative Trauma Response Program, which has reduced mortality rates in emergency surgeries by 22% since its implementation in 2021. I am eager to contribute to such initiatives through my proficiency with laparoscopic techniques and experience managing multi-trauma cases during my rotations. Having studied Arabic medical terminology and completed cultural sensitivity training specific to Algerian society, I am prepared to integrate seamlessly into your team from day one.</w:t>
      </w:r>
    </w:p>
    <w:bookmarkEnd w:id="23"/>
    <w:bookmarkStart w:id="24" w:name="practical-preparation-and-commitment"/>
    <w:p>
      <w:pPr>
        <w:pStyle w:val="Heading2"/>
      </w:pPr>
      <w:r>
        <w:t xml:space="preserve">Practical Preparation and Commitment</w:t>
      </w:r>
    </w:p>
    <w:p>
      <w:pPr>
        <w:pStyle w:val="FirstParagraph"/>
      </w:pPr>
      <w:r>
        <w:t xml:space="preserve">My clinical preparation extends beyond textbook knowledge. During my final year, I coordinated a mobile surgical clinic for displaced families near El Harrach—part of Algiers' urban periphery—with fellow students to provide essential wound care and post-operative monitoring. This experience taught me the importance of community engagement in sustainable healthcare delivery, a principle central to the mission of institutions like yours that serve diverse socioeconomic groups across Algeria Algiers. I also participated in a WHO-certified "Surgical Safety Checklist" workshop, which emphasized protocols critical for reducing complications in high-volume settings like our proposed internship site.</w:t>
      </w:r>
    </w:p>
    <w:p>
      <w:pPr>
        <w:pStyle w:val="BodyText"/>
      </w:pPr>
      <w:r>
        <w:t xml:space="preserve">My technical competencies include proficiency with basic laparoscopy, suturing techniques (both standard and absorbable), and emergency airway management. I am fluent in Arabic (written and spoken) with intermediate French fluency—the official language of medical practice in Algeria—and have completed all required vaccinations for international healthcare workers. I possess a valid medical license from the Egyptian Ministry of Health, with immediate eligibility for Algerian certification through the National Medical Council.</w:t>
      </w:r>
    </w:p>
    <w:bookmarkEnd w:id="24"/>
    <w:bookmarkStart w:id="25" w:name="Xd4f614017265658fb51728d5decb0bf022e8deb"/>
    <w:p>
      <w:pPr>
        <w:pStyle w:val="Heading2"/>
      </w:pPr>
      <w:r>
        <w:t xml:space="preserve">Why Algeria Algiers? The Personal Connection</w:t>
      </w:r>
    </w:p>
    <w:p>
      <w:pPr>
        <w:pStyle w:val="FirstParagraph"/>
      </w:pPr>
      <w:r>
        <w:t xml:space="preserve">My connection to Algeria Algiers transcends professional interest. As a child, I visited family in the Casbah of Algiers during summer holidays and witnessed firsthand how healthcare access transformed lives when surgeons arrived in our neighborhood clinic. That memory fuels my determination to serve at your institution today. I have studied Algeria's post-colonial medical advancements—from the establishment of the University of Algiers' Faculty of Medicine to current initiatives like "Santé 2030"—and am deeply motivated by the nation's commitment to universal healthcare access.</w:t>
      </w:r>
    </w:p>
    <w:p>
      <w:pPr>
        <w:pStyle w:val="BodyText"/>
      </w:pPr>
      <w:r>
        <w:t xml:space="preserve">Algeria Algiers is not merely a location on a map but represents a legacy of resilience and progress that I wish to honor. I understand that surgical internships in Algeria require adaptability, as the country navigates between traditional healing practices and modern medical science—a balance your center exemplifies through its integrated approach. I am prepared to immerse myself in this cultural context while contributing my technical skills to elevate patient outcomes.</w:t>
      </w:r>
    </w:p>
    <w:bookmarkEnd w:id="25"/>
    <w:bookmarkStart w:id="26" w:name="conclusion-and-closing"/>
    <w:p>
      <w:pPr>
        <w:pStyle w:val="Heading2"/>
      </w:pPr>
      <w:r>
        <w:t xml:space="preserve">Conclusion and Closing</w:t>
      </w:r>
    </w:p>
    <w:p>
      <w:pPr>
        <w:pStyle w:val="FirstParagraph"/>
      </w:pPr>
      <w:r>
        <w:t xml:space="preserve">This Internship Application Letter represents more than an opportunity—it signifies my pledge to grow as a Surgeon within Algeria's healthcare ecosystem. I am confident that my hands-on experience, cultural preparedness, and unwavering commitment to surgical excellence align precisely with the Algiers Medical Center's mission. I have attached all required documents: curriculum vitae, academic transcripts, language certifications, and letters of recommendation from two supervising surgeons.</w:t>
      </w:r>
    </w:p>
    <w:p>
      <w:pPr>
        <w:pStyle w:val="BodyText"/>
      </w:pPr>
      <w:r>
        <w:t xml:space="preserve">I respectfully request the opportunity to discuss how my skills can support your surgical team during a scheduled interview at your earliest convenience. My availability is flexible for both in-person or virtual meetings during November 2023. I look forward to contributing to Algeria Algiers' healthcare legacy as a future Surgeon who understands that every operation is not merely a medical procedure but an act of profound human compassion.</w:t>
      </w:r>
    </w:p>
    <w:bookmarkEnd w:id="26"/>
    <w:p>
      <w:pPr>
        <w:pStyle w:val="BodyText"/>
      </w:pPr>
      <w:r>
        <w:t xml:space="preserve">Sincerely,</w:t>
      </w:r>
    </w:p>
    <w:p>
      <w:pPr>
        <w:pStyle w:val="BodyText"/>
      </w:pPr>
      <w:r>
        <w:br/>
      </w:r>
      <w:r>
        <w:br/>
      </w:r>
      <w:r>
        <w:br/>
      </w:r>
    </w:p>
    <w:p>
      <w:pPr>
        <w:pStyle w:val="BodyText"/>
      </w:pPr>
      <w:r>
        <w:t xml:space="preserve">Mohamed Hassan El-Masry</w:t>
      </w:r>
    </w:p>
    <w:p>
      <w:pPr>
        <w:pStyle w:val="BodyText"/>
      </w:pPr>
      <w:r>
        <w:t xml:space="preserve">Medical Graduate, Alexandria University Faculty of Medicine</w:t>
      </w:r>
    </w:p>
    <w:p>
      <w:pPr>
        <w:pStyle w:val="BodyText"/>
      </w:pPr>
      <w:r>
        <w:t xml:space="preserve">Email: m.h.elmasry@medalex.edu.eg | Phone: +20 106 789 4563</w:t>
      </w:r>
    </w:p>
    <w:p>
      <w:pPr>
        <w:pStyle w:val="BodyText"/>
      </w:pPr>
      <w:r>
        <w:t xml:space="preserve">LinkedIn: linkedin.com/in/mohamed-elmasry-surgeon</w:t>
      </w:r>
    </w:p>
    <w:p>
      <w:pPr>
        <w:pStyle w:val="BodyText"/>
      </w:pPr>
      <w:r>
        <w:t xml:space="preserve">"The most important part of surgery is not the operation but the care of the patient before, during, and after." – Adapted from Algerian Medical Philoso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Algeria Algiers</dc:title>
  <dc:creator/>
  <dc:language>en</dc:language>
  <cp:keywords/>
  <dcterms:created xsi:type="dcterms:W3CDTF">2026-07-15T19:01:12Z</dcterms:created>
  <dcterms:modified xsi:type="dcterms:W3CDTF">2026-07-15T19:01:12Z</dcterms:modified>
</cp:coreProperties>
</file>

<file path=docProps/custom.xml><?xml version="1.0" encoding="utf-8"?>
<Properties xmlns="http://schemas.openxmlformats.org/officeDocument/2006/custom-properties" xmlns:vt="http://schemas.openxmlformats.org/officeDocument/2006/docPropsVTypes"/>
</file>